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8CED3" w14:textId="77777777" w:rsidR="0061717A" w:rsidRDefault="00F811A1" w:rsidP="00F811A1">
      <w:pPr>
        <w:jc w:val="center"/>
        <w:rPr>
          <w:rFonts w:ascii="Broadway" w:hAnsi="Broadway"/>
          <w:color w:val="FF0000"/>
          <w:sz w:val="96"/>
          <w:szCs w:val="96"/>
        </w:rPr>
      </w:pPr>
      <w:r w:rsidRPr="009C394D">
        <w:rPr>
          <w:rFonts w:ascii="Broadway" w:hAnsi="Broadway"/>
          <w:color w:val="C00000"/>
          <w:sz w:val="72"/>
          <w:szCs w:val="72"/>
        </w:rPr>
        <w:t>IMPORTANT</w:t>
      </w:r>
      <w:r w:rsidR="00FF24F9">
        <w:rPr>
          <w:rFonts w:ascii="Broadway" w:hAnsi="Broadway"/>
          <w:noProof/>
          <w:color w:val="FF0000"/>
          <w:sz w:val="96"/>
          <w:szCs w:val="96"/>
        </w:rPr>
        <w:drawing>
          <wp:inline distT="0" distB="0" distL="0" distR="0" wp14:anchorId="5E7A4FA6" wp14:editId="03BAAFAA">
            <wp:extent cx="899494" cy="532963"/>
            <wp:effectExtent l="0" t="0" r="0" b="635"/>
            <wp:docPr id="1" name="Picture 1" descr="Syringe used for immunizati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yringe used for immunizations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633" cy="53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349C6" w14:textId="77777777" w:rsidR="00F811A1" w:rsidRPr="009C394D" w:rsidRDefault="00F811A1" w:rsidP="009C394D">
      <w:pPr>
        <w:pStyle w:val="Heading1"/>
      </w:pPr>
      <w:r w:rsidRPr="009C394D">
        <w:t>YOU CANNOT REGISTER FOR CLASSES UNTIL ALL IMMUNIZATION REQUIREMENTS ARE SATISFIED</w:t>
      </w:r>
    </w:p>
    <w:p w14:paraId="6391F197" w14:textId="77777777" w:rsidR="00F811A1" w:rsidRDefault="00F811A1" w:rsidP="00F811A1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f you can answer </w:t>
      </w:r>
      <w:r w:rsidRPr="00F811A1">
        <w:rPr>
          <w:rFonts w:ascii="Times New Roman" w:hAnsi="Times New Roman" w:cs="Times New Roman"/>
          <w:b/>
          <w:i/>
          <w:color w:val="0070C0"/>
          <w:sz w:val="28"/>
          <w:szCs w:val="28"/>
        </w:rPr>
        <w:t>“yes”</w:t>
      </w:r>
      <w:r w:rsidRPr="00F811A1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to each of these checklist questions, you are ready to submit your immunization paperwork</w:t>
      </w:r>
    </w:p>
    <w:p w14:paraId="70EE24B0" w14:textId="5597B03A" w:rsidR="003B16E0" w:rsidRPr="009C2AC3" w:rsidRDefault="009C394D" w:rsidP="003B16E0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sdt>
        <w:sdtPr>
          <w:rPr>
            <w:rFonts w:ascii="Times New Roman" w:hAnsi="Times New Roman" w:cs="Times New Roman"/>
            <w:sz w:val="28"/>
            <w:szCs w:val="28"/>
          </w:rPr>
          <w:alias w:val="I have a copy of the Student Health Services Medical Compliance Immunization Form."/>
          <w:tag w:val="I have a copy of the Student Health Services Medical Compliance Immunization Form."/>
          <w:id w:val="17745905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8"/>
              <w:szCs w:val="28"/>
            </w:rPr>
            <w:t>☐</w:t>
          </w:r>
        </w:sdtContent>
      </w:sdt>
      <w:r w:rsidR="003B16E0" w:rsidRPr="009C2AC3">
        <w:rPr>
          <w:rFonts w:ascii="Times New Roman" w:hAnsi="Times New Roman" w:cs="Times New Roman"/>
          <w:sz w:val="28"/>
          <w:szCs w:val="28"/>
        </w:rPr>
        <w:t xml:space="preserve"> 1.  I have a copy of the Student Health Services Medical Compliance</w:t>
      </w:r>
      <w:r w:rsidR="003B16E0" w:rsidRPr="009C2AC3">
        <w:rPr>
          <w:rFonts w:ascii="Times New Roman" w:hAnsi="Times New Roman" w:cs="Times New Roman"/>
          <w:sz w:val="28"/>
          <w:szCs w:val="28"/>
        </w:rPr>
        <w:tab/>
        <w:t xml:space="preserve">                     Immunization Form.</w:t>
      </w:r>
    </w:p>
    <w:p w14:paraId="7B027749" w14:textId="1A076A87" w:rsidR="003B16E0" w:rsidRPr="009C2AC3" w:rsidRDefault="009C394D" w:rsidP="003B16E0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sdt>
        <w:sdtPr>
          <w:rPr>
            <w:rFonts w:ascii="Times New Roman" w:hAnsi="Times New Roman" w:cs="Times New Roman"/>
            <w:sz w:val="28"/>
            <w:szCs w:val="28"/>
          </w:rPr>
          <w:alias w:val="I have completed the LEFT side of the UNF form"/>
          <w:tag w:val="I have completed the LEFT side of the UNF form"/>
          <w:id w:val="277768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8"/>
              <w:szCs w:val="28"/>
            </w:rPr>
            <w:t>☐</w:t>
          </w:r>
        </w:sdtContent>
      </w:sdt>
      <w:r w:rsidR="003B16E0" w:rsidRPr="009C2AC3">
        <w:rPr>
          <w:rFonts w:ascii="Times New Roman" w:hAnsi="Times New Roman" w:cs="Times New Roman"/>
          <w:sz w:val="28"/>
          <w:szCs w:val="28"/>
        </w:rPr>
        <w:t xml:space="preserve"> 2.  I have completed the </w:t>
      </w:r>
      <w:r w:rsidR="003B16E0" w:rsidRPr="009C2AC3">
        <w:rPr>
          <w:rFonts w:ascii="Times New Roman" w:hAnsi="Times New Roman" w:cs="Times New Roman"/>
          <w:b/>
          <w:sz w:val="28"/>
          <w:szCs w:val="28"/>
        </w:rPr>
        <w:t>LEFT</w:t>
      </w:r>
      <w:r w:rsidR="003B16E0" w:rsidRPr="009C2AC3">
        <w:rPr>
          <w:rFonts w:ascii="Times New Roman" w:hAnsi="Times New Roman" w:cs="Times New Roman"/>
          <w:sz w:val="28"/>
          <w:szCs w:val="28"/>
        </w:rPr>
        <w:t xml:space="preserve"> side of the UNF form.</w:t>
      </w:r>
    </w:p>
    <w:p w14:paraId="28A71565" w14:textId="761E9260" w:rsidR="009C0DC3" w:rsidRPr="00832380" w:rsidRDefault="009C394D" w:rsidP="00832380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sdt>
        <w:sdtPr>
          <w:rPr>
            <w:rFonts w:ascii="Times New Roman" w:hAnsi="Times New Roman" w:cs="Times New Roman"/>
            <w:sz w:val="28"/>
            <w:szCs w:val="28"/>
          </w:rPr>
          <w:alias w:val="3a (check 3a OR 3b) My health care provider has provided (2) dates of MMR vaccines (both after my first birthday) OR provided copies of my positive Measles &amp; Rubella titer lab results along with Meningitis and Hepatitis B dates. My health care provider has SIGNED &amp; STAMPED the BOTTOM of my form (office address stamp, not signature stamp)"/>
          <w:tag w:val="3a (check 3a OR 3b) My health care provider has provided (2) dates of MMR vaccines (both after my first birthday) OR provided copies of my positive Measles &amp; Rubella titer lab results along with Meningitis and Hepatitis B dates. My health care provider has SIGNED &amp; STAMPED the BOTTOM of my form (office address stamp, not signature stamp)"/>
          <w:id w:val="-937208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8"/>
              <w:szCs w:val="28"/>
            </w:rPr>
            <w:t>☐</w:t>
          </w:r>
        </w:sdtContent>
      </w:sdt>
      <w:r w:rsidR="003B16E0" w:rsidRPr="009C2AC3">
        <w:rPr>
          <w:rFonts w:ascii="Times New Roman" w:hAnsi="Times New Roman" w:cs="Times New Roman"/>
          <w:sz w:val="28"/>
          <w:szCs w:val="28"/>
        </w:rPr>
        <w:t xml:space="preserve"> 3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a.  My health care provider has provided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(2)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dates of MMR vaccines (both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after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my first birthday) </w:t>
      </w:r>
      <w:r w:rsidR="009C0DC3" w:rsidRPr="009C2AC3">
        <w:rPr>
          <w:rFonts w:ascii="Times New Roman" w:hAnsi="Times New Roman" w:cs="Times New Roman"/>
          <w:b/>
          <w:i/>
          <w:sz w:val="28"/>
          <w:szCs w:val="28"/>
        </w:rPr>
        <w:t>OR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provided copies of my </w:t>
      </w:r>
      <w:r w:rsidR="009C0DC3" w:rsidRPr="009C2AC3">
        <w:rPr>
          <w:rFonts w:ascii="Times New Roman" w:hAnsi="Times New Roman" w:cs="Times New Roman"/>
          <w:b/>
          <w:i/>
          <w:sz w:val="28"/>
          <w:szCs w:val="28"/>
        </w:rPr>
        <w:t>positive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Measles &amp; Rubella titer lab results along with Meningitis and Hepatitis B dates. My health care provider has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SIGNED &amp; STAMPED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the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BOTTOM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of my form (office address stamp, not signature stamp)</w:t>
      </w:r>
      <w:r w:rsidR="00832380">
        <w:rPr>
          <w:rFonts w:ascii="Times New Roman" w:hAnsi="Times New Roman" w:cs="Times New Roman"/>
          <w:sz w:val="28"/>
          <w:szCs w:val="28"/>
        </w:rPr>
        <w:tab/>
      </w:r>
      <w:r w:rsidR="00832380">
        <w:rPr>
          <w:rFonts w:ascii="Times New Roman" w:hAnsi="Times New Roman" w:cs="Times New Roman"/>
          <w:sz w:val="28"/>
          <w:szCs w:val="28"/>
        </w:rPr>
        <w:tab/>
      </w:r>
      <w:r w:rsidR="00832380">
        <w:rPr>
          <w:rFonts w:ascii="Times New Roman" w:hAnsi="Times New Roman" w:cs="Times New Roman"/>
          <w:sz w:val="28"/>
          <w:szCs w:val="28"/>
        </w:rPr>
        <w:tab/>
      </w:r>
      <w:r w:rsidR="00832380">
        <w:rPr>
          <w:rFonts w:ascii="Times New Roman" w:hAnsi="Times New Roman" w:cs="Times New Roman"/>
          <w:sz w:val="28"/>
          <w:szCs w:val="28"/>
        </w:rPr>
        <w:tab/>
      </w:r>
      <w:r w:rsidR="009C0DC3" w:rsidRPr="00832380">
        <w:rPr>
          <w:rFonts w:ascii="Times New Roman" w:hAnsi="Times New Roman" w:cs="Times New Roman"/>
          <w:b/>
          <w:i/>
          <w:sz w:val="28"/>
          <w:szCs w:val="28"/>
          <w:u w:val="single"/>
        </w:rPr>
        <w:t>OR</w:t>
      </w:r>
    </w:p>
    <w:p w14:paraId="2CEC907F" w14:textId="61AED111" w:rsidR="009C0DC3" w:rsidRPr="009C2AC3" w:rsidRDefault="009C394D" w:rsidP="009C0DC3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sdt>
        <w:sdtPr>
          <w:rPr>
            <w:rFonts w:ascii="Times New Roman" w:hAnsi="Times New Roman" w:cs="Times New Roman"/>
            <w:sz w:val="28"/>
            <w:szCs w:val="28"/>
          </w:rPr>
          <w:alias w:val="3b (check 3a OR 3b) I am attaching copies of my immunization records that lists (2) MMRs (measles, mumps, rubella), (3) doses of Hepatitis B (or 2-dose series if indicated), and Meningitis (menactra, menomune, menveo, meningococcal). This record has my name &amp; date of birth AND it has the name and physical address of my healthcare provider, school or military location."/>
          <w:tag w:val="3b (check 3a OR 3b) I am attaching copies of my immunization records that lists (2) MMRs (measles, mumps, rubella), (3) doses of Hepatitis B (or 2-dose series if indicated), and Meningitis (menactra, menomune, menveo, meningococcal). This record has my name &amp; date of birth AND it has the name and physical address of my healthcare provider, school or military location."/>
          <w:id w:val="-144901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8"/>
              <w:szCs w:val="28"/>
            </w:rPr>
            <w:t>☐</w:t>
          </w:r>
        </w:sdtContent>
      </w:sdt>
      <w:r w:rsidR="009C0DC3" w:rsidRPr="009C2AC3">
        <w:rPr>
          <w:rFonts w:ascii="Times New Roman" w:hAnsi="Times New Roman" w:cs="Times New Roman"/>
          <w:sz w:val="28"/>
          <w:szCs w:val="28"/>
        </w:rPr>
        <w:t>3b</w:t>
      </w:r>
      <w:r w:rsidR="007006BF" w:rsidRPr="009C2AC3">
        <w:rPr>
          <w:rFonts w:ascii="Times New Roman" w:hAnsi="Times New Roman" w:cs="Times New Roman"/>
          <w:sz w:val="28"/>
          <w:szCs w:val="28"/>
        </w:rPr>
        <w:t xml:space="preserve">.  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I am attaching copies of my immunization records that lists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(2)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MMRs (measles, mumps, rubella),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(3)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doses of Hepatitis B (or 2-dose series if indicated), and Meningitis (</w:t>
      </w:r>
      <w:proofErr w:type="spellStart"/>
      <w:r w:rsidR="009C0DC3" w:rsidRPr="009C2AC3">
        <w:rPr>
          <w:rFonts w:ascii="Times New Roman" w:hAnsi="Times New Roman" w:cs="Times New Roman"/>
          <w:sz w:val="28"/>
          <w:szCs w:val="28"/>
        </w:rPr>
        <w:t>menactra</w:t>
      </w:r>
      <w:proofErr w:type="spellEnd"/>
      <w:r w:rsidR="009C0DC3" w:rsidRPr="009C2AC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9C0DC3" w:rsidRPr="009C2AC3">
        <w:rPr>
          <w:rFonts w:ascii="Times New Roman" w:hAnsi="Times New Roman" w:cs="Times New Roman"/>
          <w:sz w:val="28"/>
          <w:szCs w:val="28"/>
        </w:rPr>
        <w:t>menomune</w:t>
      </w:r>
      <w:proofErr w:type="spellEnd"/>
      <w:r w:rsidR="009C0DC3" w:rsidRPr="009C2AC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9C0DC3" w:rsidRPr="009C2AC3">
        <w:rPr>
          <w:rFonts w:ascii="Times New Roman" w:hAnsi="Times New Roman" w:cs="Times New Roman"/>
          <w:sz w:val="28"/>
          <w:szCs w:val="28"/>
        </w:rPr>
        <w:t>menveo</w:t>
      </w:r>
      <w:proofErr w:type="spellEnd"/>
      <w:r w:rsidR="009C0DC3" w:rsidRPr="009C2AC3">
        <w:rPr>
          <w:rFonts w:ascii="Times New Roman" w:hAnsi="Times New Roman" w:cs="Times New Roman"/>
          <w:sz w:val="28"/>
          <w:szCs w:val="28"/>
        </w:rPr>
        <w:t xml:space="preserve">, meningococcal). This record has my name &amp; date of birth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AND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it has the name and physical address of my healthcare provider, </w:t>
      </w:r>
      <w:proofErr w:type="gramStart"/>
      <w:r w:rsidR="009C0DC3" w:rsidRPr="009C2AC3">
        <w:rPr>
          <w:rFonts w:ascii="Times New Roman" w:hAnsi="Times New Roman" w:cs="Times New Roman"/>
          <w:sz w:val="28"/>
          <w:szCs w:val="28"/>
        </w:rPr>
        <w:t>school</w:t>
      </w:r>
      <w:proofErr w:type="gramEnd"/>
      <w:r w:rsidR="009C0DC3" w:rsidRPr="009C2AC3">
        <w:rPr>
          <w:rFonts w:ascii="Times New Roman" w:hAnsi="Times New Roman" w:cs="Times New Roman"/>
          <w:sz w:val="28"/>
          <w:szCs w:val="28"/>
        </w:rPr>
        <w:t xml:space="preserve"> or military location.</w:t>
      </w:r>
    </w:p>
    <w:p w14:paraId="0A701296" w14:textId="3D0C359C" w:rsidR="009C0DC3" w:rsidRPr="009C2AC3" w:rsidRDefault="009C394D" w:rsidP="009C0DC3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sdt>
        <w:sdtPr>
          <w:rPr>
            <w:rFonts w:ascii="Times New Roman" w:hAnsi="Times New Roman" w:cs="Times New Roman"/>
            <w:sz w:val="28"/>
            <w:szCs w:val="28"/>
          </w:rPr>
          <w:alias w:val="I have signed the waiver of liability statement(s) located in the BOTTOM BOX on the RIGHT side of the form because I have NOT provided dates or DECLINE receiving Meningitis and/or Hepatitis B vaccines."/>
          <w:tag w:val="I have signed the waiver of liability statement(s) located in the BOTTOM BOX on the RIGHT side of the form because I have NOT provided dates or DECLINE receiving Meningitis and/or Hepatitis B vaccines."/>
          <w:id w:val="-446240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8"/>
              <w:szCs w:val="28"/>
            </w:rPr>
            <w:t>☐</w:t>
          </w:r>
        </w:sdtContent>
      </w:sdt>
      <w:r w:rsidR="009C0DC3" w:rsidRPr="009C2AC3">
        <w:rPr>
          <w:rFonts w:ascii="Times New Roman" w:hAnsi="Times New Roman" w:cs="Times New Roman"/>
          <w:sz w:val="28"/>
          <w:szCs w:val="28"/>
        </w:rPr>
        <w:t xml:space="preserve"> 4.  I have signed the waiver of liability statement(s) located in the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BOTTOM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BOX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on the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RIGHT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side of the form because I have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NOT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provided dates or </w:t>
      </w:r>
      <w:r w:rsidR="009C0DC3" w:rsidRPr="009C2AC3">
        <w:rPr>
          <w:rFonts w:ascii="Times New Roman" w:hAnsi="Times New Roman" w:cs="Times New Roman"/>
          <w:b/>
          <w:sz w:val="28"/>
          <w:szCs w:val="28"/>
        </w:rPr>
        <w:t>DECLINE</w:t>
      </w:r>
      <w:r w:rsidR="009C0DC3" w:rsidRPr="009C2AC3">
        <w:rPr>
          <w:rFonts w:ascii="Times New Roman" w:hAnsi="Times New Roman" w:cs="Times New Roman"/>
          <w:sz w:val="28"/>
          <w:szCs w:val="28"/>
        </w:rPr>
        <w:t xml:space="preserve"> receiving Meningitis and/or Hepatitis B vaccines.</w:t>
      </w:r>
    </w:p>
    <w:p w14:paraId="0885ABAF" w14:textId="5174E072" w:rsidR="009C2AC3" w:rsidRDefault="009C394D" w:rsidP="009C0DC3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sdt>
        <w:sdtPr>
          <w:rPr>
            <w:rFonts w:ascii="Times New Roman" w:hAnsi="Times New Roman" w:cs="Times New Roman"/>
            <w:sz w:val="28"/>
            <w:szCs w:val="28"/>
          </w:rPr>
          <w:alias w:val="All information is complete and legible."/>
          <w:tag w:val="All information is complete and legible."/>
          <w:id w:val="11813180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sz w:val="28"/>
              <w:szCs w:val="28"/>
            </w:rPr>
            <w:t>☐</w:t>
          </w:r>
        </w:sdtContent>
      </w:sdt>
      <w:r w:rsidR="00F31F35" w:rsidRPr="009C2AC3">
        <w:rPr>
          <w:rFonts w:ascii="Times New Roman" w:hAnsi="Times New Roman" w:cs="Times New Roman"/>
          <w:sz w:val="28"/>
          <w:szCs w:val="28"/>
        </w:rPr>
        <w:t>5.  All information is complete and legible.</w:t>
      </w:r>
    </w:p>
    <w:p w14:paraId="0B180BFB" w14:textId="77777777" w:rsidR="00832380" w:rsidRPr="009C2AC3" w:rsidRDefault="00832380" w:rsidP="009C0DC3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4904086" w14:textId="77777777" w:rsidR="00F31F35" w:rsidRPr="009C2AC3" w:rsidRDefault="00F31F35" w:rsidP="009C0D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C2AC3">
        <w:rPr>
          <w:rFonts w:ascii="Times New Roman" w:hAnsi="Times New Roman" w:cs="Times New Roman"/>
          <w:sz w:val="24"/>
          <w:szCs w:val="24"/>
        </w:rPr>
        <w:t>Yeah! You are now ready to submit your paperwork to Medical Compliance</w:t>
      </w:r>
      <w:r w:rsidR="0035331C">
        <w:rPr>
          <w:rFonts w:ascii="Times New Roman" w:hAnsi="Times New Roman" w:cs="Times New Roman"/>
          <w:sz w:val="24"/>
          <w:szCs w:val="24"/>
        </w:rPr>
        <w:t xml:space="preserve"> for processing</w:t>
      </w:r>
      <w:r w:rsidRPr="009C2AC3">
        <w:rPr>
          <w:rFonts w:ascii="Times New Roman" w:hAnsi="Times New Roman" w:cs="Times New Roman"/>
          <w:sz w:val="24"/>
          <w:szCs w:val="24"/>
        </w:rPr>
        <w:t>:</w:t>
      </w:r>
    </w:p>
    <w:p w14:paraId="1D083231" w14:textId="77777777" w:rsidR="00F811A1" w:rsidRPr="0035331C" w:rsidRDefault="0035331C" w:rsidP="003533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ssion of immunization documents is done via upload using the UNF </w:t>
      </w:r>
      <w:proofErr w:type="spellStart"/>
      <w:r>
        <w:rPr>
          <w:rFonts w:ascii="Times New Roman" w:hAnsi="Times New Roman" w:cs="Times New Roman"/>
          <w:sz w:val="24"/>
          <w:szCs w:val="24"/>
        </w:rPr>
        <w:t>MyWing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stem. The uploading system is via your UNF student portal &gt; student self-service &gt; </w:t>
      </w:r>
      <w:r>
        <w:rPr>
          <w:rFonts w:ascii="Times New Roman" w:hAnsi="Times New Roman" w:cs="Times New Roman"/>
          <w:b/>
          <w:sz w:val="24"/>
          <w:szCs w:val="24"/>
        </w:rPr>
        <w:t>upload student documents</w:t>
      </w:r>
      <w:r>
        <w:rPr>
          <w:rFonts w:ascii="Times New Roman" w:hAnsi="Times New Roman" w:cs="Times New Roman"/>
          <w:sz w:val="24"/>
          <w:szCs w:val="24"/>
        </w:rPr>
        <w:t xml:space="preserve">. Please allow 2 business days to process. </w:t>
      </w:r>
    </w:p>
    <w:sectPr w:rsidR="00F811A1" w:rsidRPr="00353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IztDQzMTE2tzRU0lEKTi0uzszPAykwqgUAGL1ktiwAAAA="/>
  </w:docVars>
  <w:rsids>
    <w:rsidRoot w:val="00F811A1"/>
    <w:rsid w:val="000B0814"/>
    <w:rsid w:val="001301A4"/>
    <w:rsid w:val="00221EA8"/>
    <w:rsid w:val="00282AA8"/>
    <w:rsid w:val="00344D19"/>
    <w:rsid w:val="0035331C"/>
    <w:rsid w:val="003B16E0"/>
    <w:rsid w:val="003B1893"/>
    <w:rsid w:val="003F5A81"/>
    <w:rsid w:val="004C5383"/>
    <w:rsid w:val="0061717A"/>
    <w:rsid w:val="007006BF"/>
    <w:rsid w:val="007521D7"/>
    <w:rsid w:val="00832380"/>
    <w:rsid w:val="009C0DC3"/>
    <w:rsid w:val="009C2AC3"/>
    <w:rsid w:val="009C394D"/>
    <w:rsid w:val="009F6F20"/>
    <w:rsid w:val="00B530E6"/>
    <w:rsid w:val="00CE4099"/>
    <w:rsid w:val="00E75F7C"/>
    <w:rsid w:val="00F24AF5"/>
    <w:rsid w:val="00F31F35"/>
    <w:rsid w:val="00F73476"/>
    <w:rsid w:val="00F811A1"/>
    <w:rsid w:val="00FE3F45"/>
    <w:rsid w:val="00FF2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3055C"/>
  <w15:docId w15:val="{432FADA6-58F7-47AC-B107-B8E5457F2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394D"/>
    <w:pPr>
      <w:jc w:val="center"/>
      <w:outlineLvl w:val="0"/>
    </w:pPr>
    <w:rPr>
      <w:rFonts w:ascii="Arial Black" w:hAnsi="Arial Black"/>
      <w:color w:val="0070C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11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2AC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4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4F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B081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C394D"/>
    <w:rPr>
      <w:rFonts w:ascii="Arial Black" w:hAnsi="Arial Black"/>
      <w:color w:val="0070C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Department xmlns="a8fbf49f-21ba-4487-b1fa-ffc4a5473ca3">INTL CENTER (International Center)</Department>
    <Document_x0020_Status xmlns="a8fbf49f-21ba-4487-b1fa-ffc4a5473ca3">Certified</Document_x0020_Status>
    <lx4h xmlns="a8fbf49f-21ba-4487-b1fa-ffc4a5473ca3">
      <UserInfo>
        <DisplayName/>
        <AccountId xsi:nil="true"/>
        <AccountType/>
      </UserInfo>
    </lx4h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AEF0AB58-13AE-4885-B107-71EE8A3F1D84}"/>
</file>

<file path=customXml/itemProps2.xml><?xml version="1.0" encoding="utf-8"?>
<ds:datastoreItem xmlns:ds="http://schemas.openxmlformats.org/officeDocument/2006/customXml" ds:itemID="{FAABCB0A-0F45-4B3E-BB78-894EAC38D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E25214-AC1B-4241-98A2-3F5823946563}">
  <ds:schemaRefs>
    <ds:schemaRef ds:uri="http://purl.org/dc/elements/1.1/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8fbf49f-21ba-4487-b1fa-ffc4a5473ca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aired IMPORTANT CHECKLIST</vt:lpstr>
    </vt:vector>
  </TitlesOfParts>
  <Company>University of North Florida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as, Sheryl</dc:creator>
  <cp:lastModifiedBy>Fieschko, Rachel</cp:lastModifiedBy>
  <cp:revision>3</cp:revision>
  <cp:lastPrinted>2012-03-23T18:32:00Z</cp:lastPrinted>
  <dcterms:created xsi:type="dcterms:W3CDTF">2021-10-22T18:57:00Z</dcterms:created>
  <dcterms:modified xsi:type="dcterms:W3CDTF">2021-10-2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  <property fmtid="{D5CDD505-2E9C-101B-9397-08002B2CF9AE}" pid="3" name="pgjr">
    <vt:lpwstr/>
  </property>
  <property fmtid="{D5CDD505-2E9C-101B-9397-08002B2CF9AE}" pid="4" name="Month">
    <vt:lpwstr>September</vt:lpwstr>
  </property>
</Properties>
</file>